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9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Fpadt.github.io/MANU_VS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padt.github.io/MANU_VS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9-22T18:44:16Z</dcterms:created>
  <dcterms:modified xsi:type="dcterms:W3CDTF">2024-09-22T18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